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7DC57" w14:textId="77777777" w:rsidR="003C192A" w:rsidRDefault="00480383">
      <w:pPr>
        <w:spacing w:after="12" w:line="259" w:lineRule="auto"/>
        <w:ind w:left="0" w:right="6" w:firstLine="0"/>
        <w:jc w:val="center"/>
      </w:pPr>
      <w:r>
        <w:rPr>
          <w:rFonts w:ascii="Arial" w:eastAsia="Arial" w:hAnsi="Arial" w:cs="Arial"/>
          <w:b/>
          <w:sz w:val="36"/>
        </w:rPr>
        <w:t xml:space="preserve">Medical and Liability Release </w:t>
      </w:r>
    </w:p>
    <w:p w14:paraId="11DCE94C" w14:textId="77777777" w:rsidR="003C192A" w:rsidRDefault="00480383">
      <w:pPr>
        <w:spacing w:after="136" w:line="259" w:lineRule="auto"/>
        <w:ind w:left="0" w:firstLine="0"/>
        <w:jc w:val="left"/>
      </w:pPr>
      <w:r>
        <w:rPr>
          <w:rFonts w:ascii="Arial" w:eastAsia="Arial" w:hAnsi="Arial" w:cs="Arial"/>
          <w:sz w:val="18"/>
        </w:rPr>
        <w:t xml:space="preserve"> </w:t>
      </w:r>
    </w:p>
    <w:p w14:paraId="62EECD77" w14:textId="77777777" w:rsidR="003C192A" w:rsidRDefault="00480383">
      <w:pPr>
        <w:spacing w:after="125"/>
        <w:ind w:left="-5"/>
      </w:pPr>
      <w:r>
        <w:t xml:space="preserve">To whom it may concern: </w:t>
      </w:r>
    </w:p>
    <w:p w14:paraId="7E4D4BA8" w14:textId="6B8A9AC9" w:rsidR="003C192A" w:rsidRDefault="00480383">
      <w:pPr>
        <w:spacing w:line="359" w:lineRule="auto"/>
        <w:ind w:left="-5"/>
      </w:pPr>
      <w:r>
        <w:t xml:space="preserve">I/We hereby give permission for our/my child/children, (print name of child/children) </w:t>
      </w:r>
      <w:r>
        <w:t xml:space="preserve">_______________________________________________________________________________, to attend and participate in </w:t>
      </w:r>
      <w:r>
        <w:rPr>
          <w:b/>
          <w:u w:val="single" w:color="000000"/>
        </w:rPr>
        <w:t>ROAR</w:t>
      </w:r>
      <w:r>
        <w:rPr>
          <w:b/>
          <w:u w:val="single" w:color="000000"/>
        </w:rPr>
        <w:t xml:space="preserve"> VBS</w:t>
      </w:r>
      <w:r>
        <w:t xml:space="preserve">, sponsored by </w:t>
      </w:r>
      <w:r>
        <w:rPr>
          <w:b/>
        </w:rPr>
        <w:t>Gospel Tabernacle, A/G</w:t>
      </w:r>
      <w:r>
        <w:t xml:space="preserve"> on </w:t>
      </w:r>
      <w:r>
        <w:rPr>
          <w:b/>
        </w:rPr>
        <w:t>July 8</w:t>
      </w:r>
      <w:r>
        <w:rPr>
          <w:b/>
        </w:rPr>
        <w:t xml:space="preserve"> thru July</w:t>
      </w:r>
      <w:r>
        <w:rPr>
          <w:b/>
        </w:rPr>
        <w:t xml:space="preserve"> 1</w:t>
      </w:r>
      <w:r>
        <w:rPr>
          <w:b/>
        </w:rPr>
        <w:t>2</w:t>
      </w:r>
      <w:r>
        <w:rPr>
          <w:b/>
        </w:rPr>
        <w:t>, 2019</w:t>
      </w:r>
      <w:r>
        <w:rPr>
          <w:rFonts w:ascii="Arial" w:eastAsia="Arial" w:hAnsi="Arial" w:cs="Arial"/>
        </w:rPr>
        <w:t>.</w:t>
      </w:r>
      <w:r>
        <w:t xml:space="preserve"> </w:t>
      </w:r>
    </w:p>
    <w:p w14:paraId="765C6EC7" w14:textId="77777777" w:rsidR="003C192A" w:rsidRDefault="00480383">
      <w:pPr>
        <w:spacing w:line="259" w:lineRule="auto"/>
        <w:ind w:left="0" w:firstLine="0"/>
        <w:jc w:val="left"/>
      </w:pPr>
      <w:r>
        <w:t xml:space="preserve">                          </w:t>
      </w:r>
    </w:p>
    <w:p w14:paraId="5312C725" w14:textId="77777777" w:rsidR="003C192A" w:rsidRDefault="00480383">
      <w:pPr>
        <w:ind w:left="-5"/>
      </w:pPr>
      <w:r>
        <w:t xml:space="preserve">I/We understand that in the event </w:t>
      </w:r>
      <w:r>
        <w:t>medical intervention is needed, every attempt will be made to contact the persons listed on this form.  In the event I/We cannot be reached in an emergency, I/We hereby give permission to the physician or dentist selected by the activity leader to hospital</w:t>
      </w:r>
      <w:r>
        <w:t xml:space="preserve">ize or to secure medical treatment for our/my child/children is given as necessary. I/We understand that my insurance coverage for my/our child/children will be used as primary coverage in the event medical intervention is needed.  </w:t>
      </w:r>
    </w:p>
    <w:p w14:paraId="126EC437" w14:textId="77777777" w:rsidR="003C192A" w:rsidRDefault="00480383">
      <w:pPr>
        <w:spacing w:line="259" w:lineRule="auto"/>
        <w:ind w:left="0" w:firstLine="0"/>
        <w:jc w:val="left"/>
      </w:pPr>
      <w:r>
        <w:t xml:space="preserve"> </w:t>
      </w:r>
    </w:p>
    <w:p w14:paraId="3E6A296E" w14:textId="77777777" w:rsidR="003C192A" w:rsidRDefault="00480383">
      <w:pPr>
        <w:ind w:left="-5"/>
      </w:pPr>
      <w:r>
        <w:t>I/We understand all r</w:t>
      </w:r>
      <w:r>
        <w:t xml:space="preserve">easonable safety precautions </w:t>
      </w:r>
      <w:proofErr w:type="gramStart"/>
      <w:r>
        <w:t>will be taken at all times</w:t>
      </w:r>
      <w:proofErr w:type="gramEnd"/>
      <w:r>
        <w:t xml:space="preserve"> by </w:t>
      </w:r>
      <w:r>
        <w:rPr>
          <w:b/>
        </w:rPr>
        <w:t>Gospel Tabernacle, A/G</w:t>
      </w:r>
      <w:r>
        <w:t xml:space="preserve"> and their staff.  I/We understand the possibility of unforeseen hazards and know the inherent possibility of risk.  I/We agree not to hold </w:t>
      </w:r>
      <w:r>
        <w:rPr>
          <w:b/>
        </w:rPr>
        <w:t>Gospel Tabernacle, A/G</w:t>
      </w:r>
      <w:r>
        <w:t xml:space="preserve"> and its lead</w:t>
      </w:r>
      <w:r>
        <w:t xml:space="preserve">ers, employees, and volunteer staff liable for damages, losses, diseases, or injuries incurred by the subject of this form. </w:t>
      </w:r>
    </w:p>
    <w:p w14:paraId="09C42453" w14:textId="77777777" w:rsidR="003C192A" w:rsidRDefault="00480383">
      <w:pPr>
        <w:spacing w:line="220" w:lineRule="auto"/>
        <w:ind w:left="3416" w:right="3422" w:hanging="3416"/>
        <w:jc w:val="left"/>
      </w:pPr>
      <w:r>
        <w:rPr>
          <w:sz w:val="16"/>
        </w:rPr>
        <w:t xml:space="preserve"> </w:t>
      </w:r>
      <w:r>
        <w:rPr>
          <w:b/>
          <w:sz w:val="32"/>
        </w:rPr>
        <w:t xml:space="preserve">Promotional Release </w:t>
      </w:r>
    </w:p>
    <w:p w14:paraId="44B242F1" w14:textId="77777777" w:rsidR="003C192A" w:rsidRDefault="00480383">
      <w:pPr>
        <w:spacing w:after="53" w:line="259" w:lineRule="auto"/>
        <w:ind w:left="0" w:firstLine="0"/>
        <w:jc w:val="left"/>
      </w:pPr>
      <w:r>
        <w:rPr>
          <w:sz w:val="16"/>
        </w:rPr>
        <w:t xml:space="preserve"> </w:t>
      </w:r>
    </w:p>
    <w:p w14:paraId="05BEF9A3" w14:textId="77777777" w:rsidR="003C192A" w:rsidRDefault="00480383">
      <w:pPr>
        <w:ind w:left="-5"/>
      </w:pPr>
      <w:r>
        <w:t>I/We hereby consent to the use of any videotape, photographs, slides, audiotapes, or any other visual or au</w:t>
      </w:r>
      <w:r>
        <w:t xml:space="preserve">dio reproduction in which my/our child/children may appear.  I/We understand that these materials are being used for promotion for </w:t>
      </w:r>
      <w:r>
        <w:rPr>
          <w:b/>
        </w:rPr>
        <w:t>Gospel Tabernacle, A/G</w:t>
      </w:r>
      <w:r>
        <w:t xml:space="preserve">. I/We release </w:t>
      </w:r>
      <w:r>
        <w:rPr>
          <w:b/>
        </w:rPr>
        <w:t>Gospel Tabernacle, A/G</w:t>
      </w:r>
      <w:r>
        <w:t xml:space="preserve"> from any liability connected with the use of my/our child/childre</w:t>
      </w:r>
      <w:r>
        <w:t xml:space="preserve">n picture or voice recording as part of any promotional, recruitment, or fund-raising program. </w:t>
      </w:r>
    </w:p>
    <w:p w14:paraId="0A7B8CC7" w14:textId="77777777" w:rsidR="003C192A" w:rsidRDefault="00480383">
      <w:pPr>
        <w:spacing w:line="259" w:lineRule="auto"/>
        <w:ind w:left="0" w:firstLine="0"/>
        <w:jc w:val="left"/>
      </w:pPr>
      <w:r>
        <w:t xml:space="preserve"> </w:t>
      </w:r>
    </w:p>
    <w:p w14:paraId="40D4685D" w14:textId="77777777" w:rsidR="003C192A" w:rsidRDefault="00480383">
      <w:pPr>
        <w:spacing w:after="19" w:line="259" w:lineRule="auto"/>
        <w:ind w:left="0" w:firstLine="0"/>
        <w:jc w:val="left"/>
      </w:pPr>
      <w:r>
        <w:t xml:space="preserve"> </w:t>
      </w:r>
    </w:p>
    <w:p w14:paraId="2FB488DC" w14:textId="77777777" w:rsidR="003C192A" w:rsidRDefault="00480383">
      <w:pPr>
        <w:pStyle w:val="Heading1"/>
      </w:pPr>
      <w:r>
        <w:t>Authorization</w:t>
      </w:r>
      <w:r>
        <w:rPr>
          <w:u w:val="none"/>
        </w:rPr>
        <w:t xml:space="preserve"> </w:t>
      </w:r>
    </w:p>
    <w:p w14:paraId="3BF327EE" w14:textId="77777777" w:rsidR="003C192A" w:rsidRDefault="00480383">
      <w:pPr>
        <w:spacing w:after="12" w:line="236" w:lineRule="auto"/>
        <w:ind w:left="0" w:firstLine="0"/>
        <w:jc w:val="left"/>
      </w:pPr>
      <w:r>
        <w:rPr>
          <w:b/>
          <w:sz w:val="22"/>
        </w:rPr>
        <w:t xml:space="preserve">(If participant is under 21, both parents must sign unless parents are separated </w:t>
      </w:r>
      <w:proofErr w:type="gramStart"/>
      <w:r>
        <w:rPr>
          <w:b/>
          <w:sz w:val="22"/>
        </w:rPr>
        <w:t>or</w:t>
      </w:r>
      <w:proofErr w:type="gramEnd"/>
      <w:r>
        <w:rPr>
          <w:b/>
          <w:sz w:val="22"/>
        </w:rPr>
        <w:t xml:space="preserve"> divorced, in which case the custodial parent must sign. We will not be held responsible for withheld information.) </w:t>
      </w:r>
    </w:p>
    <w:p w14:paraId="7A4F9E4A" w14:textId="77777777" w:rsidR="003C192A" w:rsidRDefault="00480383">
      <w:pPr>
        <w:spacing w:line="259" w:lineRule="auto"/>
        <w:ind w:left="0" w:firstLine="0"/>
        <w:jc w:val="left"/>
      </w:pPr>
      <w:r>
        <w:t xml:space="preserve">                       </w:t>
      </w:r>
    </w:p>
    <w:p w14:paraId="5B786C00" w14:textId="77777777" w:rsidR="003C192A" w:rsidRDefault="00480383">
      <w:pPr>
        <w:spacing w:line="259" w:lineRule="auto"/>
        <w:ind w:left="0" w:firstLine="0"/>
        <w:jc w:val="left"/>
      </w:pPr>
      <w:r>
        <w:t xml:space="preserve"> </w:t>
      </w:r>
    </w:p>
    <w:p w14:paraId="35D4243A" w14:textId="77777777" w:rsidR="003C192A" w:rsidRDefault="00480383">
      <w:pPr>
        <w:ind w:left="-5"/>
      </w:pPr>
      <w:r>
        <w:t>Mother/Guardian ______________</w:t>
      </w:r>
      <w:r>
        <w:t xml:space="preserve">______________________________________Date_________ </w:t>
      </w:r>
    </w:p>
    <w:p w14:paraId="267E91F3" w14:textId="77777777" w:rsidR="003C192A" w:rsidRDefault="00480383">
      <w:pPr>
        <w:ind w:left="-5"/>
      </w:pPr>
      <w:r>
        <w:t xml:space="preserve">                         (Print </w:t>
      </w:r>
      <w:proofErr w:type="gramStart"/>
      <w:r>
        <w:t xml:space="preserve">Name)   </w:t>
      </w:r>
      <w:proofErr w:type="gramEnd"/>
      <w:r>
        <w:t xml:space="preserve">                       (Signature)                       </w:t>
      </w:r>
    </w:p>
    <w:p w14:paraId="60B1D8B0" w14:textId="77777777" w:rsidR="003C192A" w:rsidRDefault="00480383">
      <w:pPr>
        <w:spacing w:line="259" w:lineRule="auto"/>
        <w:ind w:left="0" w:firstLine="0"/>
        <w:jc w:val="left"/>
      </w:pPr>
      <w:r>
        <w:t xml:space="preserve"> </w:t>
      </w:r>
    </w:p>
    <w:p w14:paraId="21D2C7BC" w14:textId="77777777" w:rsidR="003C192A" w:rsidRDefault="00480383">
      <w:pPr>
        <w:ind w:left="-5"/>
      </w:pPr>
      <w:r>
        <w:t xml:space="preserve">Father/Guardian_____________________________________________________ Date_________ </w:t>
      </w:r>
    </w:p>
    <w:p w14:paraId="2E452B13" w14:textId="77777777" w:rsidR="003C192A" w:rsidRDefault="00480383">
      <w:pPr>
        <w:ind w:left="-5"/>
      </w:pPr>
      <w:r>
        <w:t xml:space="preserve">                   </w:t>
      </w:r>
      <w:r>
        <w:t xml:space="preserve">      (Print </w:t>
      </w:r>
      <w:proofErr w:type="gramStart"/>
      <w:r>
        <w:t xml:space="preserve">Name)   </w:t>
      </w:r>
      <w:proofErr w:type="gramEnd"/>
      <w:r>
        <w:t xml:space="preserve">                        (Signature)                       </w:t>
      </w:r>
    </w:p>
    <w:p w14:paraId="2E923F16" w14:textId="77777777" w:rsidR="003C192A" w:rsidRDefault="00480383">
      <w:pPr>
        <w:spacing w:line="259" w:lineRule="auto"/>
        <w:ind w:left="0" w:firstLine="0"/>
        <w:jc w:val="left"/>
      </w:pPr>
      <w:r>
        <w:t xml:space="preserve"> </w:t>
      </w:r>
    </w:p>
    <w:p w14:paraId="78FB01EF" w14:textId="01C1AC52" w:rsidR="003C192A" w:rsidRDefault="00480383" w:rsidP="00480383">
      <w:pPr>
        <w:ind w:left="-5"/>
      </w:pPr>
      <w:r>
        <w:t xml:space="preserve">Witness:  __________________________________________________________Date _________                   (For </w:t>
      </w:r>
      <w:r>
        <w:rPr>
          <w:b/>
        </w:rPr>
        <w:t>Gospel Tabernacle, A/G Staff</w:t>
      </w:r>
      <w:r>
        <w:t xml:space="preserve">)       </w:t>
      </w:r>
      <w:bookmarkStart w:id="0" w:name="_GoBack"/>
      <w:bookmarkEnd w:id="0"/>
    </w:p>
    <w:sectPr w:rsidR="003C192A">
      <w:pgSz w:w="12240" w:h="15840"/>
      <w:pgMar w:top="1440" w:right="1291" w:bottom="1440" w:left="129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xMDczMTY1tTQwN7NU0lEKTi0uzszPAykwrAUA/8LTYSwAAAA="/>
  </w:docVars>
  <w:rsids>
    <w:rsidRoot w:val="003C192A"/>
    <w:rsid w:val="003C192A"/>
    <w:rsid w:val="0048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E7D6A"/>
  <w15:docId w15:val="{ABE7DC67-938A-41BA-9961-28498CB15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right="2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6</Words>
  <Characters>2148</Characters>
  <Application>Microsoft Office Word</Application>
  <DocSecurity>0</DocSecurity>
  <Lines>17</Lines>
  <Paragraphs>5</Paragraphs>
  <ScaleCrop>false</ScaleCrop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and Liability Release</dc:title>
  <dc:subject/>
  <dc:creator>HP Authorized Customer</dc:creator>
  <cp:keywords/>
  <cp:lastModifiedBy>Evelyn Casillas</cp:lastModifiedBy>
  <cp:revision>2</cp:revision>
  <dcterms:created xsi:type="dcterms:W3CDTF">2019-06-08T17:15:00Z</dcterms:created>
  <dcterms:modified xsi:type="dcterms:W3CDTF">2019-06-08T17:15:00Z</dcterms:modified>
</cp:coreProperties>
</file>